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F392A" w14:textId="63FE8A68" w:rsidR="00AE72DB" w:rsidRDefault="00AE72DB" w:rsidP="001B1773">
      <w:pPr>
        <w:jc w:val="center"/>
      </w:pPr>
      <w:r>
        <w:rPr>
          <w:b/>
          <w:bCs/>
          <w:color w:val="000000" w:themeColor="text1"/>
        </w:rPr>
        <w:t>I</w:t>
      </w:r>
      <w:r w:rsidRPr="0497CBD2">
        <w:rPr>
          <w:b/>
          <w:bCs/>
          <w:color w:val="000000" w:themeColor="text1"/>
        </w:rPr>
        <w:t xml:space="preserve">S </w:t>
      </w:r>
      <w:r>
        <w:rPr>
          <w:b/>
          <w:bCs/>
          <w:color w:val="000000" w:themeColor="text1"/>
        </w:rPr>
        <w:t>456</w:t>
      </w:r>
      <w:r w:rsidRPr="0497CBD2">
        <w:rPr>
          <w:b/>
          <w:bCs/>
          <w:color w:val="000000" w:themeColor="text1"/>
        </w:rPr>
        <w:t xml:space="preserve"> IT </w:t>
      </w:r>
      <w:r>
        <w:rPr>
          <w:b/>
          <w:bCs/>
          <w:color w:val="000000" w:themeColor="text1"/>
        </w:rPr>
        <w:t>Database Systems Management</w:t>
      </w:r>
    </w:p>
    <w:p w14:paraId="7670F631" w14:textId="55D5E38B" w:rsidR="00AE72DB" w:rsidRPr="00AA6023" w:rsidRDefault="00AE72DB" w:rsidP="00AE72DB">
      <w:pPr>
        <w:jc w:val="center"/>
        <w:rPr>
          <w:b/>
          <w:bCs/>
        </w:rPr>
      </w:pPr>
      <w:r>
        <w:rPr>
          <w:b/>
          <w:bCs/>
        </w:rPr>
        <w:t>Programming Exercise 4</w:t>
      </w:r>
    </w:p>
    <w:p w14:paraId="66A1B268" w14:textId="77777777" w:rsidR="00AE72DB" w:rsidRPr="00AA6023" w:rsidRDefault="00AE72DB" w:rsidP="00AE72DB">
      <w:pPr>
        <w:jc w:val="center"/>
      </w:pPr>
      <w:r>
        <w:t>4</w:t>
      </w:r>
      <w:r w:rsidRPr="7C4BADC7">
        <w:t>/</w:t>
      </w:r>
      <w:r>
        <w:t>13</w:t>
      </w:r>
      <w:r w:rsidRPr="7C4BADC7">
        <w:t>/20</w:t>
      </w:r>
      <w:r>
        <w:t>21</w:t>
      </w:r>
      <w:r w:rsidRPr="7C4BADC7">
        <w:t xml:space="preserve"> Developed by </w:t>
      </w:r>
      <w:r>
        <w:t>Farzin Bahadori</w:t>
      </w:r>
    </w:p>
    <w:p w14:paraId="64461C51" w14:textId="12EC0670" w:rsidR="00AE72DB" w:rsidRDefault="00AE72DB" w:rsidP="00AE72DB">
      <w:pPr>
        <w:jc w:val="center"/>
      </w:pPr>
      <w:r w:rsidRPr="0497CBD2">
        <w:t>School of Technology &amp; Computing @ City University of Seattle (CityU)</w:t>
      </w:r>
    </w:p>
    <w:p w14:paraId="1E836E89" w14:textId="77777777" w:rsidR="00905BAC" w:rsidRDefault="00905BAC" w:rsidP="001B1773">
      <w:pPr>
        <w:pStyle w:val="Heading1"/>
        <w:pBdr>
          <w:bottom w:val="single" w:sz="4" w:space="1" w:color="auto"/>
        </w:pBdr>
      </w:pPr>
      <w:r>
        <w:t>Task 1:</w:t>
      </w:r>
    </w:p>
    <w:p w14:paraId="757D191C" w14:textId="77777777" w:rsidR="00905BAC" w:rsidRDefault="00905BAC" w:rsidP="00905BAC">
      <w:r>
        <w:t xml:space="preserve">Create two tables name contacts and groups (each 5 columns), with </w:t>
      </w:r>
      <w:proofErr w:type="spellStart"/>
      <w:r>
        <w:t>contact_id</w:t>
      </w:r>
      <w:proofErr w:type="spellEnd"/>
      <w:r>
        <w:t xml:space="preserve"> and </w:t>
      </w:r>
      <w:proofErr w:type="spellStart"/>
      <w:r>
        <w:t>group_id</w:t>
      </w:r>
      <w:proofErr w:type="spellEnd"/>
      <w:r>
        <w:t xml:space="preserve"> columns </w:t>
      </w:r>
    </w:p>
    <w:p w14:paraId="5B393743" w14:textId="77777777" w:rsidR="00905BAC" w:rsidRDefault="00905BAC" w:rsidP="00905BAC">
      <w:r>
        <w:t>as a primary and foreign key column.</w:t>
      </w:r>
    </w:p>
    <w:p w14:paraId="3D09FB5A" w14:textId="77777777" w:rsidR="00905BAC" w:rsidRDefault="00905BAC" w:rsidP="00905BAC">
      <w:r>
        <w:t>Create a column named phone numbers and email addresses, and names</w:t>
      </w:r>
    </w:p>
    <w:p w14:paraId="4DE76EDB" w14:textId="77777777" w:rsidR="001B1773" w:rsidRDefault="001B1773" w:rsidP="00D9481C">
      <w:pPr>
        <w:keepNext/>
        <w:jc w:val="center"/>
      </w:pPr>
      <w:r>
        <w:rPr>
          <w:noProof/>
        </w:rPr>
        <w:drawing>
          <wp:inline distT="0" distB="0" distL="0" distR="0" wp14:anchorId="5C6507B0" wp14:editId="2AE4DE67">
            <wp:extent cx="5211445" cy="6090285"/>
            <wp:effectExtent l="0" t="0" r="8255" b="571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445" cy="609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4AAB0" w14:textId="357B3CE7" w:rsidR="001B1773" w:rsidRDefault="001B1773" w:rsidP="00D9481C">
      <w:pPr>
        <w:pStyle w:val="Caption"/>
        <w:tabs>
          <w:tab w:val="left" w:pos="630"/>
        </w:tabs>
        <w:ind w:left="135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9481C">
        <w:rPr>
          <w:noProof/>
        </w:rPr>
        <w:t>1</w:t>
      </w:r>
      <w:r>
        <w:fldChar w:fldCharType="end"/>
      </w:r>
    </w:p>
    <w:p w14:paraId="772B57FE" w14:textId="77777777" w:rsidR="00905BAC" w:rsidRDefault="00905BAC" w:rsidP="001B1773">
      <w:pPr>
        <w:pStyle w:val="Heading1"/>
        <w:pBdr>
          <w:bottom w:val="single" w:sz="4" w:space="1" w:color="auto"/>
        </w:pBdr>
      </w:pPr>
      <w:r>
        <w:lastRenderedPageBreak/>
        <w:t>Task 2:</w:t>
      </w:r>
    </w:p>
    <w:p w14:paraId="087F6DF8" w14:textId="77777777" w:rsidR="00905BAC" w:rsidRDefault="00905BAC" w:rsidP="00905BAC">
      <w:r>
        <w:t>-- Insert values of 5 names, (with email addresses and phone numbers) in to contacts table</w:t>
      </w:r>
    </w:p>
    <w:p w14:paraId="1BAA6903" w14:textId="77777777" w:rsidR="00905BAC" w:rsidRDefault="00905BAC" w:rsidP="00905BAC">
      <w:r>
        <w:t>-- explicitly name columns</w:t>
      </w:r>
    </w:p>
    <w:p w14:paraId="3F2B79C2" w14:textId="03C49B43" w:rsidR="001B1773" w:rsidRDefault="00905BAC" w:rsidP="001B1773">
      <w:r>
        <w:t>-- then query the table again to make sure the insert was successful</w:t>
      </w:r>
    </w:p>
    <w:p w14:paraId="0E7C9CC7" w14:textId="68CF61EC" w:rsidR="001B1773" w:rsidRDefault="001B1773" w:rsidP="00D9481C">
      <w:pPr>
        <w:keepNext/>
        <w:spacing w:after="0"/>
      </w:pPr>
      <w:r>
        <w:rPr>
          <w:noProof/>
        </w:rPr>
        <w:drawing>
          <wp:inline distT="0" distB="0" distL="0" distR="0" wp14:anchorId="0C6CB758" wp14:editId="72F42B08">
            <wp:extent cx="5716905" cy="5832629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411"/>
                    <a:stretch/>
                  </pic:blipFill>
                  <pic:spPr bwMode="auto">
                    <a:xfrm>
                      <a:off x="0" y="0"/>
                      <a:ext cx="5721888" cy="5837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931581" w14:textId="760B65B0" w:rsidR="00D9481C" w:rsidRDefault="00D9481C" w:rsidP="00D9481C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</w:p>
    <w:p w14:paraId="68478CEA" w14:textId="23655572" w:rsidR="001B1773" w:rsidRDefault="00D9481C" w:rsidP="001B1773">
      <w:pPr>
        <w:pStyle w:val="Caption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D99A31C" wp14:editId="359670F8">
            <wp:simplePos x="0" y="0"/>
            <wp:positionH relativeFrom="column">
              <wp:posOffset>7620</wp:posOffset>
            </wp:positionH>
            <wp:positionV relativeFrom="page">
              <wp:posOffset>7934325</wp:posOffset>
            </wp:positionV>
            <wp:extent cx="5715000" cy="1901825"/>
            <wp:effectExtent l="0" t="0" r="0" b="3175"/>
            <wp:wrapSquare wrapText="bothSides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359"/>
                    <a:stretch/>
                  </pic:blipFill>
                  <pic:spPr bwMode="auto">
                    <a:xfrm>
                      <a:off x="0" y="0"/>
                      <a:ext cx="5715000" cy="190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1773">
        <w:t xml:space="preserve">Figure </w:t>
      </w:r>
      <w:r w:rsidR="001B1773">
        <w:fldChar w:fldCharType="begin"/>
      </w:r>
      <w:r w:rsidR="001B1773">
        <w:instrText xml:space="preserve"> SEQ Figure \* ARABIC </w:instrText>
      </w:r>
      <w:r w:rsidR="001B1773">
        <w:fldChar w:fldCharType="separate"/>
      </w:r>
      <w:r>
        <w:rPr>
          <w:noProof/>
        </w:rPr>
        <w:t>3</w:t>
      </w:r>
      <w:r w:rsidR="001B1773">
        <w:fldChar w:fldCharType="end"/>
      </w:r>
    </w:p>
    <w:p w14:paraId="0BC289AA" w14:textId="088C1998" w:rsidR="001B1773" w:rsidRDefault="001B1773" w:rsidP="001B1773"/>
    <w:p w14:paraId="01BE904C" w14:textId="67789E5A" w:rsidR="00D9481C" w:rsidRDefault="00D9481C" w:rsidP="001B1773"/>
    <w:p w14:paraId="195FCEBF" w14:textId="77777777" w:rsidR="00D9481C" w:rsidRDefault="00D9481C" w:rsidP="001B1773"/>
    <w:p w14:paraId="222DA41B" w14:textId="1BA45E4E" w:rsidR="00905BAC" w:rsidRDefault="00905BAC" w:rsidP="001B1773">
      <w:pPr>
        <w:pStyle w:val="Heading1"/>
        <w:pBdr>
          <w:bottom w:val="single" w:sz="4" w:space="1" w:color="auto"/>
        </w:pBdr>
      </w:pPr>
      <w:r>
        <w:t>Task 3:</w:t>
      </w:r>
    </w:p>
    <w:p w14:paraId="526DB24D" w14:textId="77777777" w:rsidR="00905BAC" w:rsidRDefault="00905BAC" w:rsidP="00905BAC">
      <w:r>
        <w:t xml:space="preserve">-- Update existing rows in contacts table, with new </w:t>
      </w:r>
      <w:proofErr w:type="spellStart"/>
      <w:r>
        <w:t>values:Johnson</w:t>
      </w:r>
      <w:proofErr w:type="spellEnd"/>
      <w:r>
        <w:t xml:space="preserve"> for </w:t>
      </w:r>
      <w:proofErr w:type="spellStart"/>
      <w:r>
        <w:t>contact_id</w:t>
      </w:r>
      <w:proofErr w:type="spellEnd"/>
      <w:r>
        <w:t xml:space="preserve"> = 2</w:t>
      </w:r>
    </w:p>
    <w:p w14:paraId="6B640DA8" w14:textId="77777777" w:rsidR="001B1773" w:rsidRDefault="001B1773" w:rsidP="001B1773">
      <w:pPr>
        <w:keepNext/>
      </w:pPr>
      <w:r>
        <w:rPr>
          <w:noProof/>
        </w:rPr>
        <w:drawing>
          <wp:inline distT="0" distB="0" distL="0" distR="0" wp14:anchorId="049E3F6A" wp14:editId="45F369B3">
            <wp:extent cx="5557520" cy="3222625"/>
            <wp:effectExtent l="0" t="0" r="508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752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CE51B" w14:textId="29896FA2" w:rsidR="001B1773" w:rsidRDefault="001B1773" w:rsidP="001B1773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9481C">
        <w:rPr>
          <w:noProof/>
        </w:rPr>
        <w:t>4</w:t>
      </w:r>
      <w:r>
        <w:fldChar w:fldCharType="end"/>
      </w:r>
    </w:p>
    <w:p w14:paraId="735DEE06" w14:textId="27DC042F" w:rsidR="00905BAC" w:rsidRDefault="00905BAC" w:rsidP="00D9481C">
      <w:pPr>
        <w:pStyle w:val="Heading1"/>
        <w:pBdr>
          <w:bottom w:val="single" w:sz="4" w:space="1" w:color="auto"/>
        </w:pBdr>
      </w:pPr>
      <w:r>
        <w:t xml:space="preserve">Task 4: </w:t>
      </w:r>
    </w:p>
    <w:p w14:paraId="7DC218EE" w14:textId="77777777" w:rsidR="00905BAC" w:rsidRDefault="00905BAC" w:rsidP="00905BAC">
      <w:r>
        <w:t xml:space="preserve">-- Delete rows in groups table where the </w:t>
      </w:r>
      <w:proofErr w:type="spellStart"/>
      <w:r>
        <w:t>group_ID</w:t>
      </w:r>
      <w:proofErr w:type="spellEnd"/>
      <w:r>
        <w:t xml:space="preserve"> is 2</w:t>
      </w:r>
    </w:p>
    <w:p w14:paraId="2F533309" w14:textId="77777777" w:rsidR="00905BAC" w:rsidRDefault="00905BAC" w:rsidP="00905BAC">
      <w:r>
        <w:t>-- Truncate the table</w:t>
      </w:r>
    </w:p>
    <w:p w14:paraId="27F18D75" w14:textId="77777777" w:rsidR="00905BAC" w:rsidRDefault="00905BAC" w:rsidP="00905BAC">
      <w:r>
        <w:t>-- Drop the table</w:t>
      </w:r>
    </w:p>
    <w:p w14:paraId="62E12522" w14:textId="77777777" w:rsidR="00D9481C" w:rsidRDefault="00D9481C" w:rsidP="00D9481C">
      <w:pPr>
        <w:pStyle w:val="Caption"/>
        <w:keepNext/>
      </w:pPr>
      <w:r>
        <w:rPr>
          <w:noProof/>
        </w:rPr>
        <w:drawing>
          <wp:inline distT="0" distB="0" distL="0" distR="0" wp14:anchorId="541FDE85" wp14:editId="4958DCC7">
            <wp:extent cx="3568700" cy="29565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5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F322B" w14:textId="703A8200" w:rsidR="00D9481C" w:rsidRDefault="00D9481C" w:rsidP="00D9481C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</w:p>
    <w:p w14:paraId="1708DA54" w14:textId="70B935C6" w:rsidR="00F94FF3" w:rsidRDefault="00F94FF3"/>
    <w:sectPr w:rsidR="00F94FF3" w:rsidSect="001B177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DQ1NzW2MDYzNDZT0lEKTi0uzszPAykwrAUAMa+ghywAAAA="/>
  </w:docVars>
  <w:rsids>
    <w:rsidRoot w:val="00AE72DB"/>
    <w:rsid w:val="001B1773"/>
    <w:rsid w:val="007F2A96"/>
    <w:rsid w:val="00905BAC"/>
    <w:rsid w:val="00AE72DB"/>
    <w:rsid w:val="00D9481C"/>
    <w:rsid w:val="00F9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B7E52"/>
  <w15:chartTrackingRefBased/>
  <w15:docId w15:val="{61F69F04-CD2A-49AF-97B2-BDD05AECA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2DB"/>
  </w:style>
  <w:style w:type="paragraph" w:styleId="Heading1">
    <w:name w:val="heading 1"/>
    <w:basedOn w:val="Normal"/>
    <w:next w:val="Normal"/>
    <w:link w:val="Heading1Char"/>
    <w:uiPriority w:val="9"/>
    <w:qFormat/>
    <w:rsid w:val="001B17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177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1B177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B177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B177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B6A20C-0213-4112-B135-B1C0ACBA4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 Deka</dc:creator>
  <cp:keywords/>
  <dc:description/>
  <cp:lastModifiedBy>Thaddeus Thomas</cp:lastModifiedBy>
  <cp:revision>3</cp:revision>
  <dcterms:created xsi:type="dcterms:W3CDTF">2021-06-15T03:09:00Z</dcterms:created>
  <dcterms:modified xsi:type="dcterms:W3CDTF">2022-08-04T15:55:00Z</dcterms:modified>
</cp:coreProperties>
</file>